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DB0AE9B" w14:textId="77777777" w:rsidR="00AC1BA4" w:rsidRPr="00B70096" w:rsidRDefault="00AC1BA4" w:rsidP="00AC1BA4">
      <w:pPr>
        <w:pStyle w:val="NoSpacing"/>
        <w:jc w:val="center"/>
        <w:rPr>
          <w:bCs/>
        </w:rPr>
      </w:pPr>
    </w:p>
    <w:p w14:paraId="4E272D27" w14:textId="750565A8" w:rsidR="00E837B2" w:rsidRPr="00B70096" w:rsidRDefault="00E837B2" w:rsidP="00E837B2">
      <w:pPr>
        <w:pStyle w:val="NoSpacing"/>
        <w:jc w:val="both"/>
        <w:rPr>
          <w:bCs/>
        </w:rPr>
      </w:pPr>
      <w:r w:rsidRPr="00B70096">
        <w:rPr>
          <w:bCs/>
        </w:rPr>
        <w:t xml:space="preserve">За дисциплината </w:t>
      </w:r>
      <w:bookmarkStart w:id="0" w:name="_Hlk114681640"/>
      <w:r w:rsidR="005B6797" w:rsidRPr="00B70096">
        <w:rPr>
          <w:b/>
        </w:rPr>
        <w:t>„</w:t>
      </w:r>
      <w:r w:rsidRPr="00B70096">
        <w:rPr>
          <w:b/>
          <w:bCs/>
        </w:rPr>
        <w:t>СПОРТ – КИНЕЗИТЕРАПИЯ</w:t>
      </w:r>
      <w:r w:rsidR="005B6797" w:rsidRPr="00B70096">
        <w:rPr>
          <w:b/>
          <w:bCs/>
        </w:rPr>
        <w:t>“</w:t>
      </w:r>
      <w:r w:rsidRPr="00B70096">
        <w:rPr>
          <w:bCs/>
        </w:rPr>
        <w:t xml:space="preserve"> </w:t>
      </w:r>
      <w:bookmarkEnd w:id="0"/>
      <w:r w:rsidRPr="00B70096">
        <w:rPr>
          <w:bCs/>
        </w:rPr>
        <w:t>за студенти със здравословни проблеми няма онлайн записване. Записването става в Цент</w:t>
      </w:r>
      <w:r w:rsidR="009B0EBF" w:rsidRPr="00B70096">
        <w:rPr>
          <w:bCs/>
        </w:rPr>
        <w:t xml:space="preserve">ър по </w:t>
      </w:r>
      <w:proofErr w:type="spellStart"/>
      <w:r w:rsidR="009B0EBF" w:rsidRPr="00B70096">
        <w:rPr>
          <w:bCs/>
        </w:rPr>
        <w:t>кинезитерапия</w:t>
      </w:r>
      <w:proofErr w:type="spellEnd"/>
      <w:r w:rsidR="009B0EBF" w:rsidRPr="00B70096">
        <w:rPr>
          <w:bCs/>
        </w:rPr>
        <w:t xml:space="preserve"> – Ректорат</w:t>
      </w:r>
      <w:r w:rsidR="009B0EBF" w:rsidRPr="00B70096">
        <w:rPr>
          <w:bCs/>
          <w:lang w:val="en-US"/>
        </w:rPr>
        <w:t xml:space="preserve"> </w:t>
      </w:r>
      <w:r w:rsidR="009B0EBF" w:rsidRPr="00B70096">
        <w:rPr>
          <w:bCs/>
        </w:rPr>
        <w:t xml:space="preserve">и </w:t>
      </w:r>
      <w:r w:rsidR="000C6D5B" w:rsidRPr="00B70096">
        <w:rPr>
          <w:bCs/>
        </w:rPr>
        <w:t xml:space="preserve">Спортен център – </w:t>
      </w:r>
      <w:r w:rsidR="009B0EBF" w:rsidRPr="00B70096">
        <w:rPr>
          <w:bCs/>
        </w:rPr>
        <w:t>Студентски град, бл.8 (общежитие на СУ)</w:t>
      </w:r>
      <w:r w:rsidR="005B6797" w:rsidRPr="00B70096">
        <w:rPr>
          <w:bCs/>
        </w:rPr>
        <w:t>.</w:t>
      </w:r>
    </w:p>
    <w:p w14:paraId="02727B13" w14:textId="77777777" w:rsidR="00EE76CF" w:rsidRDefault="00EE76CF" w:rsidP="00AC1BA4">
      <w:pPr>
        <w:pStyle w:val="NoSpacing"/>
        <w:jc w:val="both"/>
        <w:rPr>
          <w:bCs/>
        </w:rPr>
      </w:pPr>
    </w:p>
    <w:p w14:paraId="4FFC0E87" w14:textId="2A788670" w:rsidR="00AC1BA4" w:rsidRPr="00B70096" w:rsidRDefault="0039054B" w:rsidP="00AC1BA4">
      <w:pPr>
        <w:pStyle w:val="NoSpacing"/>
        <w:jc w:val="both"/>
        <w:rPr>
          <w:bCs/>
        </w:rPr>
      </w:pPr>
      <w:r w:rsidRPr="00B70096">
        <w:rPr>
          <w:bCs/>
        </w:rPr>
        <w:t>График за з</w:t>
      </w:r>
      <w:r w:rsidR="00AC1BA4" w:rsidRPr="00B70096">
        <w:rPr>
          <w:bCs/>
        </w:rPr>
        <w:t xml:space="preserve">аписване </w:t>
      </w:r>
      <w:r w:rsidR="004357AE" w:rsidRPr="00B70096">
        <w:rPr>
          <w:bCs/>
        </w:rPr>
        <w:t xml:space="preserve">за </w:t>
      </w:r>
      <w:r w:rsidR="004357AE" w:rsidRPr="00B70096">
        <w:rPr>
          <w:b/>
        </w:rPr>
        <w:t>„</w:t>
      </w:r>
      <w:r w:rsidR="004357AE" w:rsidRPr="00B70096">
        <w:rPr>
          <w:b/>
          <w:bCs/>
        </w:rPr>
        <w:t>СПОРТ – КИНЕЗИТЕРАПИЯ“</w:t>
      </w:r>
      <w:r w:rsidR="004357AE" w:rsidRPr="00B70096">
        <w:rPr>
          <w:bCs/>
        </w:rPr>
        <w:t xml:space="preserve"> </w:t>
      </w:r>
      <w:r w:rsidR="00AC1BA4" w:rsidRPr="00B70096">
        <w:rPr>
          <w:bCs/>
        </w:rPr>
        <w:t xml:space="preserve">за </w:t>
      </w:r>
      <w:r w:rsidR="00A91D06" w:rsidRPr="00B70096">
        <w:rPr>
          <w:bCs/>
        </w:rPr>
        <w:t>у</w:t>
      </w:r>
      <w:r w:rsidR="00AC1BA4" w:rsidRPr="00B70096">
        <w:rPr>
          <w:bCs/>
        </w:rPr>
        <w:t xml:space="preserve">чебна </w:t>
      </w:r>
      <w:r w:rsidR="00AC1BA4" w:rsidRPr="00B70096">
        <w:t>20</w:t>
      </w:r>
      <w:r w:rsidR="00E837B2" w:rsidRPr="00B70096">
        <w:rPr>
          <w:lang w:val="en-US"/>
        </w:rPr>
        <w:t>2</w:t>
      </w:r>
      <w:r w:rsidR="00AF6714">
        <w:rPr>
          <w:lang w:val="en-US"/>
        </w:rPr>
        <w:t>3</w:t>
      </w:r>
      <w:r w:rsidR="00994EE7" w:rsidRPr="00B70096">
        <w:t>/20</w:t>
      </w:r>
      <w:r w:rsidR="00E837B2" w:rsidRPr="00B70096">
        <w:rPr>
          <w:lang w:val="en-US"/>
        </w:rPr>
        <w:t>2</w:t>
      </w:r>
      <w:r w:rsidR="00AF6714">
        <w:rPr>
          <w:lang w:val="en-US"/>
        </w:rPr>
        <w:t>4</w:t>
      </w:r>
      <w:r w:rsidR="00E837B2" w:rsidRPr="00B70096">
        <w:rPr>
          <w:bCs/>
        </w:rPr>
        <w:t xml:space="preserve"> година</w:t>
      </w:r>
      <w:r w:rsidRPr="00B70096">
        <w:rPr>
          <w:bCs/>
        </w:rPr>
        <w:t>:</w:t>
      </w:r>
    </w:p>
    <w:p w14:paraId="010470C7" w14:textId="77777777" w:rsidR="00B70096" w:rsidRPr="00B70096" w:rsidRDefault="00B70096" w:rsidP="00AC1BA4">
      <w:pPr>
        <w:pStyle w:val="NoSpacing"/>
        <w:jc w:val="both"/>
        <w:rPr>
          <w:bCs/>
          <w:lang w:val="en-US"/>
        </w:rPr>
      </w:pPr>
    </w:p>
    <w:p w14:paraId="5243E1C6" w14:textId="7DA38DFA" w:rsidR="00873BFB" w:rsidRDefault="00AF6714" w:rsidP="00873BFB">
      <w:pPr>
        <w:pStyle w:val="NoSpacing"/>
        <w:rPr>
          <w:b/>
        </w:rPr>
      </w:pPr>
      <w:bookmarkStart w:id="1" w:name="_Hlk115172557"/>
      <w:bookmarkStart w:id="2" w:name="_Hlk114678709"/>
      <w:r>
        <w:rPr>
          <w:b/>
        </w:rPr>
        <w:t xml:space="preserve">проф. Костадин Костов </w:t>
      </w:r>
    </w:p>
    <w:p w14:paraId="068AA6F6" w14:textId="73E729D1" w:rsidR="00B101A9" w:rsidRDefault="00B101A9" w:rsidP="00873BFB">
      <w:pPr>
        <w:pStyle w:val="NoSpacing"/>
        <w:rPr>
          <w:bCs/>
        </w:rPr>
      </w:pPr>
      <w:r>
        <w:rPr>
          <w:bCs/>
        </w:rPr>
        <w:t>вторник – 1</w:t>
      </w:r>
      <w:r w:rsidR="00015061">
        <w:rPr>
          <w:bCs/>
        </w:rPr>
        <w:t>4</w:t>
      </w:r>
      <w:r>
        <w:rPr>
          <w:bCs/>
        </w:rPr>
        <w:t>.00-1</w:t>
      </w:r>
      <w:r w:rsidR="00015061">
        <w:rPr>
          <w:bCs/>
        </w:rPr>
        <w:t>7</w:t>
      </w:r>
      <w:bookmarkStart w:id="3" w:name="_GoBack"/>
      <w:bookmarkEnd w:id="3"/>
      <w:r>
        <w:rPr>
          <w:bCs/>
        </w:rPr>
        <w:t>.00 – Ректорат</w:t>
      </w:r>
      <w:r w:rsidR="00EC6D61">
        <w:rPr>
          <w:bCs/>
        </w:rPr>
        <w:t>, Център по кинезитерапия</w:t>
      </w:r>
    </w:p>
    <w:p w14:paraId="411E3073" w14:textId="742E73BD" w:rsidR="00B101A9" w:rsidRDefault="00B101A9" w:rsidP="00873BFB">
      <w:pPr>
        <w:pStyle w:val="NoSpacing"/>
        <w:rPr>
          <w:bCs/>
        </w:rPr>
      </w:pPr>
      <w:r>
        <w:rPr>
          <w:bCs/>
        </w:rPr>
        <w:t xml:space="preserve">сряда – 14.00-16.00 – ФНОИ , Центъра по </w:t>
      </w:r>
      <w:proofErr w:type="spellStart"/>
      <w:r>
        <w:rPr>
          <w:bCs/>
        </w:rPr>
        <w:t>кинезитерапия</w:t>
      </w:r>
      <w:proofErr w:type="spellEnd"/>
    </w:p>
    <w:p w14:paraId="772C28B5" w14:textId="77777777" w:rsidR="00B101A9" w:rsidRPr="00B101A9" w:rsidRDefault="00B101A9" w:rsidP="00873BFB">
      <w:pPr>
        <w:pStyle w:val="NoSpacing"/>
        <w:rPr>
          <w:bCs/>
        </w:rPr>
      </w:pPr>
    </w:p>
    <w:bookmarkEnd w:id="1"/>
    <w:bookmarkEnd w:id="2"/>
    <w:p w14:paraId="7A012FDF" w14:textId="169886D0" w:rsidR="00E54C78" w:rsidRPr="00B70096" w:rsidRDefault="00E54C78" w:rsidP="00386F63">
      <w:pPr>
        <w:pStyle w:val="NoSpacing"/>
        <w:tabs>
          <w:tab w:val="left" w:pos="1187"/>
        </w:tabs>
        <w:jc w:val="both"/>
        <w:rPr>
          <w:bCs/>
        </w:rPr>
      </w:pPr>
    </w:p>
    <w:p w14:paraId="7478A709" w14:textId="790DCE2C" w:rsidR="00E54C78" w:rsidRPr="00B70096" w:rsidRDefault="00E54C78" w:rsidP="00386F63">
      <w:pPr>
        <w:pStyle w:val="NoSpacing"/>
        <w:tabs>
          <w:tab w:val="left" w:pos="1187"/>
        </w:tabs>
        <w:jc w:val="both"/>
        <w:rPr>
          <w:b/>
        </w:rPr>
      </w:pPr>
      <w:r w:rsidRPr="00B70096">
        <w:rPr>
          <w:b/>
        </w:rPr>
        <w:t>ас. Теодор Георгиев</w:t>
      </w:r>
    </w:p>
    <w:p w14:paraId="1BADC7FF" w14:textId="46ADC32F" w:rsidR="00873BFB" w:rsidRPr="00873BFB" w:rsidRDefault="00873BFB" w:rsidP="00873BFB">
      <w:pPr>
        <w:pStyle w:val="NoSpacing"/>
        <w:rPr>
          <w:bCs/>
          <w:lang w:val="en-US"/>
        </w:rPr>
      </w:pPr>
      <w:r w:rsidRPr="00873BFB">
        <w:rPr>
          <w:bCs/>
        </w:rPr>
        <w:t>03.10.202</w:t>
      </w:r>
      <w:r w:rsidR="00AF6714">
        <w:rPr>
          <w:bCs/>
        </w:rPr>
        <w:t>3</w:t>
      </w:r>
      <w:r w:rsidRPr="00873BFB">
        <w:rPr>
          <w:bCs/>
        </w:rPr>
        <w:t xml:space="preserve"> г. (</w:t>
      </w:r>
      <w:r w:rsidR="00AF6714">
        <w:rPr>
          <w:bCs/>
        </w:rPr>
        <w:t>вторник</w:t>
      </w:r>
      <w:r w:rsidRPr="00873BFB">
        <w:rPr>
          <w:bCs/>
        </w:rPr>
        <w:t xml:space="preserve">) – </w:t>
      </w:r>
      <w:bookmarkStart w:id="4" w:name="_Hlk115204538"/>
      <w:r w:rsidRPr="00873BFB">
        <w:rPr>
          <w:bCs/>
        </w:rPr>
        <w:t>1</w:t>
      </w:r>
      <w:r w:rsidR="00AF6714">
        <w:rPr>
          <w:bCs/>
        </w:rPr>
        <w:t>4</w:t>
      </w:r>
      <w:r w:rsidRPr="00873BFB">
        <w:rPr>
          <w:bCs/>
        </w:rPr>
        <w:t>:</w:t>
      </w:r>
      <w:r w:rsidR="00873C8B">
        <w:rPr>
          <w:bCs/>
          <w:lang w:val="en-US"/>
        </w:rPr>
        <w:t>0</w:t>
      </w:r>
      <w:r w:rsidRPr="00873BFB">
        <w:rPr>
          <w:bCs/>
        </w:rPr>
        <w:t>0</w:t>
      </w:r>
      <w:r w:rsidR="00325DAF">
        <w:rPr>
          <w:bCs/>
        </w:rPr>
        <w:t>–</w:t>
      </w:r>
      <w:r w:rsidRPr="00873BFB">
        <w:rPr>
          <w:bCs/>
        </w:rPr>
        <w:t>1</w:t>
      </w:r>
      <w:r w:rsidR="000C3233">
        <w:rPr>
          <w:bCs/>
        </w:rPr>
        <w:t>5</w:t>
      </w:r>
      <w:r w:rsidRPr="00873BFB">
        <w:rPr>
          <w:bCs/>
        </w:rPr>
        <w:t>:</w:t>
      </w:r>
      <w:r w:rsidR="00873C8B">
        <w:rPr>
          <w:bCs/>
          <w:lang w:val="en-US"/>
        </w:rPr>
        <w:t>0</w:t>
      </w:r>
      <w:r w:rsidRPr="00873BFB">
        <w:rPr>
          <w:bCs/>
        </w:rPr>
        <w:t xml:space="preserve">0 </w:t>
      </w:r>
      <w:bookmarkEnd w:id="4"/>
      <w:r w:rsidR="00AF6714" w:rsidRPr="00873BFB">
        <w:rPr>
          <w:bCs/>
        </w:rPr>
        <w:t xml:space="preserve">в Център по </w:t>
      </w:r>
      <w:proofErr w:type="spellStart"/>
      <w:r w:rsidR="00AF6714" w:rsidRPr="00873BFB">
        <w:rPr>
          <w:bCs/>
        </w:rPr>
        <w:t>кинезитерапия</w:t>
      </w:r>
      <w:proofErr w:type="spellEnd"/>
      <w:r w:rsidR="00AF6714" w:rsidRPr="00873BFB">
        <w:rPr>
          <w:bCs/>
        </w:rPr>
        <w:t xml:space="preserve"> – Ректорат</w:t>
      </w:r>
    </w:p>
    <w:p w14:paraId="74DE4C56" w14:textId="6EB4410A" w:rsidR="00873BFB" w:rsidRPr="00873BFB" w:rsidRDefault="00873BFB" w:rsidP="00873BFB">
      <w:pPr>
        <w:pStyle w:val="NoSpacing"/>
        <w:rPr>
          <w:bCs/>
          <w:lang w:val="en-US"/>
        </w:rPr>
      </w:pPr>
      <w:r w:rsidRPr="00873BFB">
        <w:rPr>
          <w:bCs/>
          <w:lang w:val="en-US"/>
        </w:rPr>
        <w:t>0</w:t>
      </w:r>
      <w:r w:rsidRPr="00873BFB">
        <w:rPr>
          <w:bCs/>
        </w:rPr>
        <w:t>4</w:t>
      </w:r>
      <w:r w:rsidRPr="00873BFB">
        <w:rPr>
          <w:bCs/>
          <w:lang w:val="en-US"/>
        </w:rPr>
        <w:t>.10.202</w:t>
      </w:r>
      <w:r w:rsidR="00AF6714">
        <w:rPr>
          <w:bCs/>
        </w:rPr>
        <w:t>3</w:t>
      </w:r>
      <w:r w:rsidRPr="00873BFB">
        <w:rPr>
          <w:bCs/>
          <w:lang w:val="en-US"/>
        </w:rPr>
        <w:t xml:space="preserve"> г. (</w:t>
      </w:r>
      <w:r w:rsidR="00AF6714">
        <w:rPr>
          <w:bCs/>
        </w:rPr>
        <w:t>сряда</w:t>
      </w:r>
      <w:r w:rsidRPr="00873BFB">
        <w:rPr>
          <w:bCs/>
          <w:lang w:val="en-US"/>
        </w:rPr>
        <w:t xml:space="preserve">) – </w:t>
      </w:r>
      <w:bookmarkStart w:id="5" w:name="_Hlk115204553"/>
      <w:r w:rsidRPr="00873BFB">
        <w:rPr>
          <w:bCs/>
          <w:lang w:val="en-US"/>
        </w:rPr>
        <w:t>1</w:t>
      </w:r>
      <w:r w:rsidR="00AF6714">
        <w:rPr>
          <w:bCs/>
        </w:rPr>
        <w:t>5</w:t>
      </w:r>
      <w:r w:rsidRPr="00873BFB">
        <w:rPr>
          <w:bCs/>
          <w:lang w:val="en-US"/>
        </w:rPr>
        <w:t>:</w:t>
      </w:r>
      <w:r w:rsidRPr="00873BFB">
        <w:rPr>
          <w:bCs/>
        </w:rPr>
        <w:t>0</w:t>
      </w:r>
      <w:r w:rsidRPr="00873BFB">
        <w:rPr>
          <w:bCs/>
          <w:lang w:val="en-US"/>
        </w:rPr>
        <w:t>0</w:t>
      </w:r>
      <w:r w:rsidR="00325DAF">
        <w:rPr>
          <w:bCs/>
        </w:rPr>
        <w:t>–</w:t>
      </w:r>
      <w:r w:rsidR="00AF6714">
        <w:rPr>
          <w:bCs/>
        </w:rPr>
        <w:t>17</w:t>
      </w:r>
      <w:r w:rsidRPr="00873BFB">
        <w:rPr>
          <w:bCs/>
          <w:lang w:val="en-US"/>
        </w:rPr>
        <w:t>:00</w:t>
      </w:r>
      <w:r w:rsidRPr="00873BFB">
        <w:rPr>
          <w:bCs/>
        </w:rPr>
        <w:t xml:space="preserve"> </w:t>
      </w:r>
      <w:bookmarkEnd w:id="5"/>
      <w:r w:rsidR="00AF6714" w:rsidRPr="00873BFB">
        <w:rPr>
          <w:bCs/>
        </w:rPr>
        <w:t>в Спортен център – Студентски град, бл.8</w:t>
      </w:r>
    </w:p>
    <w:p w14:paraId="0F23831F" w14:textId="5D134241" w:rsidR="00873BFB" w:rsidRPr="00873BFB" w:rsidRDefault="00873BFB" w:rsidP="00873BFB">
      <w:pPr>
        <w:pStyle w:val="NoSpacing"/>
        <w:rPr>
          <w:bCs/>
          <w:lang w:val="en-US"/>
        </w:rPr>
      </w:pPr>
      <w:r w:rsidRPr="00873BFB">
        <w:rPr>
          <w:bCs/>
        </w:rPr>
        <w:t>05.10.2022 г. (</w:t>
      </w:r>
      <w:r w:rsidR="00AF6714">
        <w:rPr>
          <w:bCs/>
        </w:rPr>
        <w:t>понеделник</w:t>
      </w:r>
      <w:r w:rsidRPr="00873BFB">
        <w:rPr>
          <w:bCs/>
        </w:rPr>
        <w:t xml:space="preserve">) – </w:t>
      </w:r>
      <w:bookmarkStart w:id="6" w:name="_Hlk115204591"/>
      <w:r w:rsidRPr="00873BFB">
        <w:rPr>
          <w:bCs/>
        </w:rPr>
        <w:t>1</w:t>
      </w:r>
      <w:r w:rsidR="00AF6714">
        <w:rPr>
          <w:bCs/>
        </w:rPr>
        <w:t>5</w:t>
      </w:r>
      <w:r w:rsidRPr="00873BFB">
        <w:rPr>
          <w:bCs/>
        </w:rPr>
        <w:t>:00</w:t>
      </w:r>
      <w:r w:rsidR="00325DAF">
        <w:rPr>
          <w:bCs/>
        </w:rPr>
        <w:t>–</w:t>
      </w:r>
      <w:r w:rsidR="00056DB3">
        <w:rPr>
          <w:bCs/>
          <w:lang w:val="en-US"/>
        </w:rPr>
        <w:t>1</w:t>
      </w:r>
      <w:r w:rsidR="00AF6714">
        <w:rPr>
          <w:bCs/>
        </w:rPr>
        <w:t>8</w:t>
      </w:r>
      <w:r w:rsidR="00056DB3">
        <w:rPr>
          <w:bCs/>
          <w:lang w:val="en-US"/>
        </w:rPr>
        <w:t>:</w:t>
      </w:r>
      <w:r w:rsidR="00AF6714">
        <w:rPr>
          <w:bCs/>
        </w:rPr>
        <w:t>0</w:t>
      </w:r>
      <w:r w:rsidR="00056DB3">
        <w:rPr>
          <w:bCs/>
          <w:lang w:val="en-US"/>
        </w:rPr>
        <w:t>0</w:t>
      </w:r>
      <w:r w:rsidRPr="00873BFB">
        <w:rPr>
          <w:bCs/>
        </w:rPr>
        <w:t xml:space="preserve"> </w:t>
      </w:r>
      <w:r w:rsidR="00056DB3" w:rsidRPr="00873BFB">
        <w:rPr>
          <w:bCs/>
        </w:rPr>
        <w:t>в Спортен център – Студентски град, бл.8</w:t>
      </w:r>
      <w:bookmarkEnd w:id="6"/>
    </w:p>
    <w:p w14:paraId="6069E3BF" w14:textId="31C1DA62" w:rsidR="00873BFB" w:rsidRDefault="00873BFB" w:rsidP="00873BFB">
      <w:pPr>
        <w:pStyle w:val="NoSpacing"/>
        <w:rPr>
          <w:bCs/>
        </w:rPr>
      </w:pPr>
      <w:r w:rsidRPr="00873BFB">
        <w:rPr>
          <w:bCs/>
          <w:lang w:val="en-US"/>
        </w:rPr>
        <w:t>1</w:t>
      </w:r>
      <w:r w:rsidRPr="00873BFB">
        <w:rPr>
          <w:bCs/>
        </w:rPr>
        <w:t>0.10.2022 г. (</w:t>
      </w:r>
      <w:r w:rsidR="00AF6714">
        <w:rPr>
          <w:bCs/>
        </w:rPr>
        <w:t>вторник</w:t>
      </w:r>
      <w:r w:rsidRPr="00873BFB">
        <w:rPr>
          <w:bCs/>
        </w:rPr>
        <w:t xml:space="preserve">) – </w:t>
      </w:r>
      <w:r w:rsidR="00AF6714" w:rsidRPr="00873BFB">
        <w:rPr>
          <w:bCs/>
        </w:rPr>
        <w:t>1</w:t>
      </w:r>
      <w:r w:rsidR="00AF6714">
        <w:rPr>
          <w:bCs/>
        </w:rPr>
        <w:t>4</w:t>
      </w:r>
      <w:r w:rsidR="00AF6714" w:rsidRPr="00873BFB">
        <w:rPr>
          <w:bCs/>
        </w:rPr>
        <w:t>:</w:t>
      </w:r>
      <w:r w:rsidR="00AF6714">
        <w:rPr>
          <w:bCs/>
          <w:lang w:val="en-US"/>
        </w:rPr>
        <w:t>0</w:t>
      </w:r>
      <w:r w:rsidR="00AF6714" w:rsidRPr="00873BFB">
        <w:rPr>
          <w:bCs/>
        </w:rPr>
        <w:t>0</w:t>
      </w:r>
      <w:r w:rsidR="00AF6714">
        <w:rPr>
          <w:bCs/>
        </w:rPr>
        <w:t>–</w:t>
      </w:r>
      <w:r w:rsidR="00AF6714" w:rsidRPr="00873BFB">
        <w:rPr>
          <w:bCs/>
        </w:rPr>
        <w:t>1</w:t>
      </w:r>
      <w:r w:rsidR="00AF6714">
        <w:rPr>
          <w:bCs/>
        </w:rPr>
        <w:t>5</w:t>
      </w:r>
      <w:r w:rsidR="00AF6714" w:rsidRPr="00873BFB">
        <w:rPr>
          <w:bCs/>
        </w:rPr>
        <w:t>:</w:t>
      </w:r>
      <w:r w:rsidR="00AF6714">
        <w:rPr>
          <w:bCs/>
          <w:lang w:val="en-US"/>
        </w:rPr>
        <w:t>0</w:t>
      </w:r>
      <w:r w:rsidR="00AF6714" w:rsidRPr="00873BFB">
        <w:rPr>
          <w:bCs/>
        </w:rPr>
        <w:t xml:space="preserve">0 в Център по </w:t>
      </w:r>
      <w:proofErr w:type="spellStart"/>
      <w:r w:rsidR="00AF6714" w:rsidRPr="00873BFB">
        <w:rPr>
          <w:bCs/>
        </w:rPr>
        <w:t>кинезитерапия</w:t>
      </w:r>
      <w:proofErr w:type="spellEnd"/>
      <w:r w:rsidR="00AF6714" w:rsidRPr="00873BFB">
        <w:rPr>
          <w:bCs/>
        </w:rPr>
        <w:t xml:space="preserve"> – Ректорат</w:t>
      </w:r>
    </w:p>
    <w:p w14:paraId="74E3A67F" w14:textId="371F8860" w:rsidR="00AF6714" w:rsidRPr="00873BFB" w:rsidRDefault="00AF6714" w:rsidP="00873BFB">
      <w:pPr>
        <w:pStyle w:val="NoSpacing"/>
        <w:rPr>
          <w:bCs/>
        </w:rPr>
      </w:pPr>
      <w:r w:rsidRPr="00873BFB">
        <w:rPr>
          <w:bCs/>
          <w:lang w:val="en-US"/>
        </w:rPr>
        <w:t>1</w:t>
      </w:r>
      <w:r w:rsidRPr="00873BFB">
        <w:rPr>
          <w:bCs/>
        </w:rPr>
        <w:t>0.10.2022 г. (</w:t>
      </w:r>
      <w:r>
        <w:rPr>
          <w:bCs/>
        </w:rPr>
        <w:t>вторник</w:t>
      </w:r>
      <w:r w:rsidRPr="00873BFB">
        <w:rPr>
          <w:bCs/>
        </w:rPr>
        <w:t>) – 1</w:t>
      </w:r>
      <w:r>
        <w:rPr>
          <w:bCs/>
        </w:rPr>
        <w:t>6</w:t>
      </w:r>
      <w:r w:rsidRPr="00873BFB">
        <w:rPr>
          <w:bCs/>
        </w:rPr>
        <w:t>:</w:t>
      </w:r>
      <w:r>
        <w:rPr>
          <w:bCs/>
          <w:lang w:val="en-US"/>
        </w:rPr>
        <w:t>0</w:t>
      </w:r>
      <w:r w:rsidRPr="00873BFB">
        <w:rPr>
          <w:bCs/>
        </w:rPr>
        <w:t>0</w:t>
      </w:r>
      <w:r>
        <w:rPr>
          <w:bCs/>
        </w:rPr>
        <w:t>–</w:t>
      </w:r>
      <w:r w:rsidRPr="00873BFB">
        <w:rPr>
          <w:bCs/>
        </w:rPr>
        <w:t>1</w:t>
      </w:r>
      <w:r>
        <w:rPr>
          <w:bCs/>
        </w:rPr>
        <w:t>9</w:t>
      </w:r>
      <w:r w:rsidRPr="00873BFB">
        <w:rPr>
          <w:bCs/>
        </w:rPr>
        <w:t>:</w:t>
      </w:r>
      <w:r>
        <w:rPr>
          <w:bCs/>
          <w:lang w:val="en-US"/>
        </w:rPr>
        <w:t>0</w:t>
      </w:r>
      <w:r w:rsidRPr="00873BFB">
        <w:rPr>
          <w:bCs/>
        </w:rPr>
        <w:t>0 в Спортен център – Студентски град, бл.8</w:t>
      </w:r>
    </w:p>
    <w:p w14:paraId="7E2168CB" w14:textId="77777777" w:rsidR="00AF6714" w:rsidRPr="00873BFB" w:rsidRDefault="00873BFB" w:rsidP="00AF6714">
      <w:pPr>
        <w:pStyle w:val="NoSpacing"/>
        <w:rPr>
          <w:bCs/>
        </w:rPr>
      </w:pPr>
      <w:r w:rsidRPr="00873BFB">
        <w:rPr>
          <w:bCs/>
        </w:rPr>
        <w:t>11.10.2022 г. (</w:t>
      </w:r>
      <w:r w:rsidR="00AF6714">
        <w:rPr>
          <w:bCs/>
        </w:rPr>
        <w:t>сряда</w:t>
      </w:r>
      <w:r w:rsidRPr="00873BFB">
        <w:rPr>
          <w:bCs/>
        </w:rPr>
        <w:t xml:space="preserve">) – </w:t>
      </w:r>
      <w:r w:rsidR="00056DB3" w:rsidRPr="00056DB3">
        <w:rPr>
          <w:bCs/>
          <w:lang w:val="en-US"/>
        </w:rPr>
        <w:t>1</w:t>
      </w:r>
      <w:r w:rsidR="00AF6714">
        <w:rPr>
          <w:bCs/>
        </w:rPr>
        <w:t>5</w:t>
      </w:r>
      <w:r w:rsidR="00056DB3" w:rsidRPr="00056DB3">
        <w:rPr>
          <w:bCs/>
          <w:lang w:val="en-US"/>
        </w:rPr>
        <w:t>:</w:t>
      </w:r>
      <w:r w:rsidR="00056DB3" w:rsidRPr="00056DB3">
        <w:rPr>
          <w:bCs/>
        </w:rPr>
        <w:t>0</w:t>
      </w:r>
      <w:r w:rsidR="00056DB3" w:rsidRPr="00056DB3">
        <w:rPr>
          <w:bCs/>
          <w:lang w:val="en-US"/>
        </w:rPr>
        <w:t>0</w:t>
      </w:r>
      <w:r w:rsidR="00325DAF">
        <w:rPr>
          <w:bCs/>
        </w:rPr>
        <w:t>–</w:t>
      </w:r>
      <w:r w:rsidR="00056DB3" w:rsidRPr="00056DB3">
        <w:rPr>
          <w:bCs/>
          <w:lang w:val="en-US"/>
        </w:rPr>
        <w:t>1</w:t>
      </w:r>
      <w:r w:rsidR="00AF6714">
        <w:rPr>
          <w:bCs/>
        </w:rPr>
        <w:t>9</w:t>
      </w:r>
      <w:r w:rsidR="00056DB3" w:rsidRPr="00056DB3">
        <w:rPr>
          <w:bCs/>
          <w:lang w:val="en-US"/>
        </w:rPr>
        <w:t>:00</w:t>
      </w:r>
      <w:r w:rsidR="00056DB3" w:rsidRPr="00056DB3">
        <w:rPr>
          <w:bCs/>
        </w:rPr>
        <w:t xml:space="preserve"> </w:t>
      </w:r>
      <w:r w:rsidR="00AF6714" w:rsidRPr="00873BFB">
        <w:rPr>
          <w:bCs/>
        </w:rPr>
        <w:t>в Спортен център – Студентски град, бл.8</w:t>
      </w:r>
    </w:p>
    <w:p w14:paraId="609F71D9" w14:textId="299BCB31" w:rsidR="00873BFB" w:rsidRPr="00873BFB" w:rsidRDefault="00873BFB" w:rsidP="00873BFB">
      <w:pPr>
        <w:pStyle w:val="NoSpacing"/>
        <w:jc w:val="both"/>
        <w:rPr>
          <w:bCs/>
        </w:rPr>
      </w:pPr>
    </w:p>
    <w:p w14:paraId="6F97912D" w14:textId="385E668E" w:rsidR="00485AD5" w:rsidRDefault="00485AD5" w:rsidP="00873BFB">
      <w:pPr>
        <w:pStyle w:val="NoSpacing"/>
        <w:jc w:val="both"/>
        <w:rPr>
          <w:bCs/>
        </w:rPr>
      </w:pPr>
    </w:p>
    <w:p w14:paraId="24905DC5" w14:textId="77777777" w:rsidR="00B846CB" w:rsidRPr="00B70096" w:rsidRDefault="00B846CB" w:rsidP="00873BFB">
      <w:pPr>
        <w:pStyle w:val="NoSpacing"/>
        <w:jc w:val="both"/>
        <w:rPr>
          <w:bCs/>
          <w:lang w:val="en-US"/>
        </w:rPr>
      </w:pPr>
    </w:p>
    <w:p w14:paraId="24A96F00" w14:textId="01AA7512" w:rsidR="00917E23" w:rsidRPr="00B846CB" w:rsidRDefault="00A91D06" w:rsidP="00380D90">
      <w:pPr>
        <w:pStyle w:val="NoSpacing"/>
        <w:jc w:val="both"/>
        <w:rPr>
          <w:b/>
          <w:lang w:val="en-US"/>
        </w:rPr>
      </w:pPr>
      <w:r w:rsidRPr="00B846CB">
        <w:rPr>
          <w:b/>
        </w:rPr>
        <w:t xml:space="preserve">Необходими документи: </w:t>
      </w:r>
      <w:r w:rsidR="00EE76CF">
        <w:rPr>
          <w:b/>
        </w:rPr>
        <w:t>м</w:t>
      </w:r>
      <w:r w:rsidRPr="00B846CB">
        <w:rPr>
          <w:b/>
        </w:rPr>
        <w:t>едицинско удостоверение</w:t>
      </w:r>
      <w:r w:rsidR="008016D5" w:rsidRPr="00B846CB">
        <w:rPr>
          <w:b/>
        </w:rPr>
        <w:t>,</w:t>
      </w:r>
      <w:r w:rsidR="000F255B" w:rsidRPr="00B846CB">
        <w:rPr>
          <w:b/>
        </w:rPr>
        <w:t xml:space="preserve"> епикриза, ТЕЛК или друг документ, удостоверяващ</w:t>
      </w:r>
      <w:r w:rsidRPr="00B846CB">
        <w:rPr>
          <w:b/>
        </w:rPr>
        <w:t xml:space="preserve"> здравословното състояние.</w:t>
      </w:r>
    </w:p>
    <w:p w14:paraId="30B65093" w14:textId="62DECF88" w:rsidR="00485AD5" w:rsidRPr="00B70096" w:rsidRDefault="00B71A52" w:rsidP="00EE76CF">
      <w:pPr>
        <w:rPr>
          <w:rStyle w:val="Hyperlink"/>
          <w:color w:val="auto"/>
          <w:u w:val="none"/>
        </w:rPr>
      </w:pPr>
      <w:r w:rsidRPr="00B70096">
        <w:t xml:space="preserve">                                                     </w:t>
      </w:r>
      <w:bookmarkStart w:id="7" w:name="_Hlk115175002"/>
      <w:r w:rsidR="00EE76CF">
        <w:t xml:space="preserve">                                                             </w:t>
      </w:r>
      <w:r w:rsidR="00485AD5" w:rsidRPr="00B846CB">
        <w:rPr>
          <w:b/>
          <w:bCs/>
        </w:rPr>
        <w:t>За информация:</w:t>
      </w:r>
      <w:r w:rsidR="00485AD5" w:rsidRPr="00B70096">
        <w:t xml:space="preserve"> </w:t>
      </w:r>
      <w:r w:rsidR="007D5B2B" w:rsidRPr="00B70096">
        <w:t xml:space="preserve">гл. </w:t>
      </w:r>
      <w:r w:rsidR="00485AD5" w:rsidRPr="00B70096">
        <w:t xml:space="preserve">ас. Гергана </w:t>
      </w:r>
      <w:proofErr w:type="spellStart"/>
      <w:r w:rsidR="00485AD5" w:rsidRPr="00B70096">
        <w:t>Деспотова</w:t>
      </w:r>
      <w:proofErr w:type="spellEnd"/>
      <w:r w:rsidR="00485AD5" w:rsidRPr="00B70096">
        <w:t xml:space="preserve"> – </w:t>
      </w:r>
      <w:hyperlink r:id="rId6" w:history="1">
        <w:r w:rsidR="00485AD5" w:rsidRPr="00B70096">
          <w:rPr>
            <w:rStyle w:val="Hyperlink"/>
            <w:color w:val="auto"/>
            <w:u w:val="none"/>
            <w:lang w:val="en-US"/>
          </w:rPr>
          <w:t>gdespotova@uni-sofia.bg</w:t>
        </w:r>
      </w:hyperlink>
    </w:p>
    <w:bookmarkEnd w:id="7"/>
    <w:p w14:paraId="5D3DDAFD" w14:textId="073C74E4" w:rsidR="00917E23" w:rsidRDefault="007D5B2B" w:rsidP="00B71A52">
      <w:pPr>
        <w:jc w:val="right"/>
        <w:rPr>
          <w:rStyle w:val="Hyperlink"/>
          <w:color w:val="auto"/>
          <w:u w:val="none"/>
        </w:rPr>
      </w:pPr>
      <w:r w:rsidRPr="00B70096">
        <w:rPr>
          <w:rStyle w:val="Hyperlink"/>
          <w:color w:val="auto"/>
          <w:u w:val="none"/>
        </w:rPr>
        <w:t xml:space="preserve">ас. Теодор Георгиев – </w:t>
      </w:r>
      <w:hyperlink r:id="rId7" w:history="1">
        <w:r w:rsidR="00AF6714" w:rsidRPr="008F641D">
          <w:rPr>
            <w:rStyle w:val="Hyperlink"/>
          </w:rPr>
          <w:t>teodorgeorgiev@yahoo.com</w:t>
        </w:r>
      </w:hyperlink>
    </w:p>
    <w:p w14:paraId="75B6D82B" w14:textId="0F3E8B74" w:rsidR="00AF6714" w:rsidRPr="00B70096" w:rsidRDefault="00AF6714" w:rsidP="00B71A52">
      <w:pPr>
        <w:jc w:val="right"/>
      </w:pPr>
      <w:r>
        <w:t xml:space="preserve">проф.  Костадин Костов – </w:t>
      </w:r>
      <w:r w:rsidR="00B101A9">
        <w:t>kkkostov@uni-sofia.bg</w:t>
      </w:r>
    </w:p>
    <w:sectPr w:rsidR="00AF6714" w:rsidRPr="00B70096" w:rsidSect="00AC1BA4">
      <w:headerReference w:type="default" r:id="rId8"/>
      <w:pgSz w:w="16838" w:h="11906" w:orient="landscape"/>
      <w:pgMar w:top="1417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16EFDE14" w14:textId="77777777" w:rsidR="00BA08BC" w:rsidRDefault="00BA08BC" w:rsidP="00BE5333">
      <w:r>
        <w:separator/>
      </w:r>
    </w:p>
  </w:endnote>
  <w:endnote w:type="continuationSeparator" w:id="0">
    <w:p w14:paraId="01DA27CD" w14:textId="77777777" w:rsidR="00BA08BC" w:rsidRDefault="00BA08BC" w:rsidP="00BE5333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3289D9E1" w14:textId="77777777" w:rsidR="00BA08BC" w:rsidRDefault="00BA08BC" w:rsidP="00BE5333">
      <w:r>
        <w:separator/>
      </w:r>
    </w:p>
  </w:footnote>
  <w:footnote w:type="continuationSeparator" w:id="0">
    <w:p w14:paraId="3D54E0D6" w14:textId="77777777" w:rsidR="00BA08BC" w:rsidRDefault="00BA08BC" w:rsidP="00BE5333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B5B603B" w14:textId="77777777" w:rsidR="00BE5333" w:rsidRPr="00BE5333" w:rsidRDefault="00BE5333" w:rsidP="00BE5333">
    <w:pPr>
      <w:jc w:val="center"/>
      <w:rPr>
        <w:sz w:val="28"/>
        <w:szCs w:val="28"/>
      </w:rPr>
    </w:pPr>
    <w:r w:rsidRPr="00BE5333">
      <w:rPr>
        <w:sz w:val="28"/>
        <w:szCs w:val="28"/>
      </w:rPr>
      <w:t>СОФИЙСКИ УНИВЕРСИТЕТ „СВ. КЛИМЕНТ ОХРИДСКИ”</w:t>
    </w:r>
  </w:p>
  <w:p w14:paraId="0B879134" w14:textId="77777777" w:rsidR="00BE5333" w:rsidRPr="00BE5333" w:rsidRDefault="00BE5333" w:rsidP="00BE5333">
    <w:pPr>
      <w:pStyle w:val="NoSpacing"/>
      <w:jc w:val="center"/>
      <w:rPr>
        <w:sz w:val="28"/>
        <w:szCs w:val="28"/>
      </w:rPr>
    </w:pPr>
    <w:r w:rsidRPr="00BE5333">
      <w:rPr>
        <w:sz w:val="28"/>
        <w:szCs w:val="28"/>
      </w:rPr>
      <w:t>Департамент по спорт</w:t>
    </w:r>
  </w:p>
  <w:p w14:paraId="7296281D" w14:textId="77777777" w:rsidR="00BE5333" w:rsidRDefault="00BE5333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MzNjQwMjExMTMwMjNR0lEKTi0uzszPAykwNKgFADW+yxQtAAAA"/>
  </w:docVars>
  <w:rsids>
    <w:rsidRoot w:val="00C43EC9"/>
    <w:rsid w:val="00015061"/>
    <w:rsid w:val="000200FC"/>
    <w:rsid w:val="00056DB3"/>
    <w:rsid w:val="000B6895"/>
    <w:rsid w:val="000C3233"/>
    <w:rsid w:val="000C6D5B"/>
    <w:rsid w:val="000D6B19"/>
    <w:rsid w:val="000F255B"/>
    <w:rsid w:val="0013150C"/>
    <w:rsid w:val="001A12DD"/>
    <w:rsid w:val="001E2B6D"/>
    <w:rsid w:val="00225583"/>
    <w:rsid w:val="00245BF1"/>
    <w:rsid w:val="002565B1"/>
    <w:rsid w:val="002567AF"/>
    <w:rsid w:val="002908BD"/>
    <w:rsid w:val="00297E44"/>
    <w:rsid w:val="002F21B2"/>
    <w:rsid w:val="00325DAF"/>
    <w:rsid w:val="00352DBA"/>
    <w:rsid w:val="00380D90"/>
    <w:rsid w:val="00384FBE"/>
    <w:rsid w:val="00386F63"/>
    <w:rsid w:val="0039054B"/>
    <w:rsid w:val="004357AE"/>
    <w:rsid w:val="00485AD5"/>
    <w:rsid w:val="004D1722"/>
    <w:rsid w:val="0051028C"/>
    <w:rsid w:val="005762BA"/>
    <w:rsid w:val="005B6797"/>
    <w:rsid w:val="005C5B17"/>
    <w:rsid w:val="005D4109"/>
    <w:rsid w:val="005E7041"/>
    <w:rsid w:val="005F0010"/>
    <w:rsid w:val="005F20DE"/>
    <w:rsid w:val="006034F2"/>
    <w:rsid w:val="00696815"/>
    <w:rsid w:val="00763AAB"/>
    <w:rsid w:val="007D5B2B"/>
    <w:rsid w:val="007E20E7"/>
    <w:rsid w:val="008016D5"/>
    <w:rsid w:val="008211FF"/>
    <w:rsid w:val="008279B7"/>
    <w:rsid w:val="00845070"/>
    <w:rsid w:val="00873BFB"/>
    <w:rsid w:val="00873C8B"/>
    <w:rsid w:val="008C0E65"/>
    <w:rsid w:val="00917E23"/>
    <w:rsid w:val="00930A47"/>
    <w:rsid w:val="00952007"/>
    <w:rsid w:val="00994EE7"/>
    <w:rsid w:val="009B0EBF"/>
    <w:rsid w:val="00A62510"/>
    <w:rsid w:val="00A91D06"/>
    <w:rsid w:val="00AC1BA4"/>
    <w:rsid w:val="00AF6714"/>
    <w:rsid w:val="00B101A9"/>
    <w:rsid w:val="00B25771"/>
    <w:rsid w:val="00B52792"/>
    <w:rsid w:val="00B70096"/>
    <w:rsid w:val="00B71A52"/>
    <w:rsid w:val="00B846CB"/>
    <w:rsid w:val="00BA08BC"/>
    <w:rsid w:val="00BE5333"/>
    <w:rsid w:val="00C17BFE"/>
    <w:rsid w:val="00C43EC9"/>
    <w:rsid w:val="00C854E6"/>
    <w:rsid w:val="00CC13B5"/>
    <w:rsid w:val="00CC2294"/>
    <w:rsid w:val="00D07F8F"/>
    <w:rsid w:val="00DA5D26"/>
    <w:rsid w:val="00DB0E69"/>
    <w:rsid w:val="00DB4487"/>
    <w:rsid w:val="00DE4229"/>
    <w:rsid w:val="00DF21DF"/>
    <w:rsid w:val="00E00C37"/>
    <w:rsid w:val="00E36472"/>
    <w:rsid w:val="00E54C78"/>
    <w:rsid w:val="00E801D1"/>
    <w:rsid w:val="00E837B2"/>
    <w:rsid w:val="00E86EB9"/>
    <w:rsid w:val="00EC6D61"/>
    <w:rsid w:val="00EE76CF"/>
    <w:rsid w:val="00F02C59"/>
    <w:rsid w:val="00F3569D"/>
    <w:rsid w:val="00FD09E8"/>
    <w:rsid w:val="00FD0A5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bg-BG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0D955B54"/>
  <w15:docId w15:val="{6B4907B8-4A8B-4D7B-BAA5-8C01E2A532E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bg-BG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0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AC1BA4"/>
    <w:pPr>
      <w:suppressAutoHyphens/>
      <w:spacing w:after="0" w:line="240" w:lineRule="auto"/>
    </w:pPr>
    <w:rPr>
      <w:rFonts w:ascii="Times New Roman" w:eastAsia="Times New Roman" w:hAnsi="Times New Roman" w:cs="Calibri"/>
      <w:sz w:val="24"/>
      <w:szCs w:val="24"/>
      <w:lang w:eastAsia="ar-SA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qFormat/>
    <w:rsid w:val="00AC1BA4"/>
    <w:pPr>
      <w:suppressAutoHyphens/>
      <w:spacing w:after="0" w:line="240" w:lineRule="auto"/>
    </w:pPr>
    <w:rPr>
      <w:rFonts w:ascii="Times New Roman" w:eastAsia="Times New Roman" w:hAnsi="Times New Roman" w:cs="Calibri"/>
      <w:sz w:val="24"/>
      <w:szCs w:val="24"/>
      <w:lang w:eastAsia="ar-SA"/>
    </w:rPr>
  </w:style>
  <w:style w:type="character" w:styleId="Hyperlink">
    <w:name w:val="Hyperlink"/>
    <w:basedOn w:val="DefaultParagraphFont"/>
    <w:uiPriority w:val="99"/>
    <w:unhideWhenUsed/>
    <w:rsid w:val="00485AD5"/>
    <w:rPr>
      <w:color w:val="0000FF" w:themeColor="hyperlink"/>
      <w:u w:val="single"/>
    </w:rPr>
  </w:style>
  <w:style w:type="paragraph" w:styleId="Header">
    <w:name w:val="header"/>
    <w:basedOn w:val="Normal"/>
    <w:link w:val="HeaderChar"/>
    <w:uiPriority w:val="99"/>
    <w:unhideWhenUsed/>
    <w:rsid w:val="00BE5333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BE5333"/>
    <w:rPr>
      <w:rFonts w:ascii="Times New Roman" w:eastAsia="Times New Roman" w:hAnsi="Times New Roman" w:cs="Calibri"/>
      <w:sz w:val="24"/>
      <w:szCs w:val="24"/>
      <w:lang w:eastAsia="ar-SA"/>
    </w:rPr>
  </w:style>
  <w:style w:type="paragraph" w:styleId="Footer">
    <w:name w:val="footer"/>
    <w:basedOn w:val="Normal"/>
    <w:link w:val="FooterChar"/>
    <w:uiPriority w:val="99"/>
    <w:unhideWhenUsed/>
    <w:rsid w:val="00BE5333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BE5333"/>
    <w:rPr>
      <w:rFonts w:ascii="Times New Roman" w:eastAsia="Times New Roman" w:hAnsi="Times New Roman" w:cs="Calibri"/>
      <w:sz w:val="24"/>
      <w:szCs w:val="24"/>
      <w:lang w:eastAsia="ar-SA"/>
    </w:rPr>
  </w:style>
  <w:style w:type="character" w:styleId="UnresolvedMention">
    <w:name w:val="Unresolved Mention"/>
    <w:basedOn w:val="DefaultParagraphFont"/>
    <w:uiPriority w:val="99"/>
    <w:semiHidden/>
    <w:unhideWhenUsed/>
    <w:rsid w:val="00B70096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webSettings" Target="webSettings.xml"/><Relationship Id="rId7" Type="http://schemas.openxmlformats.org/officeDocument/2006/relationships/hyperlink" Target="mailto:teodorgeorgiev@yahoo.com" TargetMode="Externa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yperlink" Target="mailto:gdespotova@uni-sofia.bg" TargetMode="External"/><Relationship Id="rId5" Type="http://schemas.openxmlformats.org/officeDocument/2006/relationships/endnotes" Target="endnotes.xml"/><Relationship Id="rId10" Type="http://schemas.openxmlformats.org/officeDocument/2006/relationships/theme" Target="theme/theme1.xml"/><Relationship Id="rId4" Type="http://schemas.openxmlformats.org/officeDocument/2006/relationships/footnotes" Target="footnote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тема">
  <a:themeElements>
    <a:clrScheme name="О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О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О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1</TotalTime>
  <Pages>1</Pages>
  <Words>210</Words>
  <Characters>1201</Characters>
  <Application>Microsoft Office Word</Application>
  <DocSecurity>0</DocSecurity>
  <Lines>10</Lines>
  <Paragraphs>2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Заглавие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140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umi</dc:creator>
  <cp:keywords/>
  <dc:description/>
  <cp:lastModifiedBy>1</cp:lastModifiedBy>
  <cp:revision>33</cp:revision>
  <dcterms:created xsi:type="dcterms:W3CDTF">2022-09-21T15:38:00Z</dcterms:created>
  <dcterms:modified xsi:type="dcterms:W3CDTF">2023-10-02T09:29:00Z</dcterms:modified>
</cp:coreProperties>
</file>